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ฝึกพิมพ์</w:t>
      </w:r>
      <w:r>
        <w:t xml:space="preserve"> </w:t>
      </w:r>
      <w:r>
        <w:t xml:space="preserve">4995</w:t>
      </w:r>
      <w:r>
        <w:t xml:space="preserve"> </w:t>
      </w:r>
      <w:r>
        <w:t xml:space="preserve">โครงสร้างข้อมูลอัลกอริทึม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ำไมแบบนั้นล่ะ คราวนี้ ได้ยินครูนะคราวที่แล้วนะคะ ลิสต์นะคะ ลิสต์ตัวนี้ แล้วเราก็ทำข้อสอบไปแล้วเรื่อง List ได้ไหมค ยังไม่ได้ยินเรื่องลิสต์นะ ทุกคนจำได้ อันนี้คือเรสสสisมี 5 คนอื่นมีเท่าไหร่คะ 5 โอเค 5 นะคะ List 2 มี 3 มี 4 แล้วก็มี 5 การเก็บข้อมูลลักษณะแบบนี้มีชื่อเรียกว่า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 </w:t>
      </w:r>
      <w:r>
        <w:t xml:space="preserve">ถูกนะคะ หมายถึงที่หมายเลขอะไรเอ่ยพอเราวาดเป็นช่อง ก็จะเก็บข้อมูลลงไปใน เราจะเริ่มต้นที่ sเท่าไหร่เอ่ย 0 ถ้าคลิกพิมพ์แล้วเวลาครูเขาถึงข้อมูล index 3 ตอบเท่ากับเท่าไหร่เเอ่ยIndex tถ้า x เราต้องการหลาย ๆ ค่า 2 จนถึง 4 จะตอบList 4 ใช่ไหม คือ คราวนี้ แล้วเรแล้วเราเอา List มาทำอะไร เราจะพูดถึง stackStack นะ Stack Stack นะคะ แล้วข้อมูลที่ถูกใสาไปใน Stack ก่อนจะถูกเอามาใช้ทีหลัง เข้าทีหลังออกก่อน เข้าก่อนออกทีหลัง ความหมายเหมือนกัน ทุกคนเคยไปร้านก๋วยเตี๋ยวนะ แล้วเห็รก๋วยเตี๋ยวก่อนที่ใช้ เวลาแม่ค้าเขาจะเอาชามก๋วยเตี๋ยวมาใส่ให้เรา เขาเอาชามที่อยู่ข้ามบนหรือชามที่อยู่ ทำให้เรา แล้วเวลาเขาล้างจนเสร็จแล้วนี่ เวลาเขาวางซ้อนนี่เขาวางซ้อน จะถูกเอาออกมาใช้ก่อน และจานที่อยู่บนสุด นะคะ จะถูกเอามาเก็บมติครูมีกระดาษอยู่ 1 แผ่น ครูมีกระดาษนะคะ กระดาษแผ่นที่ 1 ครูจะใส่กระดาษแผ่นที่ 2 ครูใส่กระดาษแผ่นที่ 3 เข้าไปนะคะ ก็ใส่กระดาษแผ่นที่ 4 เข้าไป ตัวบนสุดถูกไหมคะ ครูไม่ ไม่พยายามหยิบตัวล่างสุดออกมานะ แต่ครูจะหยิบตัวบนสุดออกไปใช้ เราสามารถ สรุปได้แบบนี้นะข้อมูลที่เข้ามาใน Stack ตัวแรก ตัวถัดไปก็จะซ้อนขึ้นมาเรื่อย ๆ ข้อมูลที่เข้าไปใน Stack ตัวสุดท้าย ใน stack ออกมาใช้งาน ข้อมูลที่เข้าไปเป็นตัวล่าสุดหรือตัวสุดท้าย จะถูกเอามาใช้งานเป้นตัวสุดท้าย เพราะมันอยู่ล่างสุดเวลาจะเอาออกมาใชเราเอาข้อมูงใส่ใน stack เราพูดถึง stackตอนนี้ทุกคนมอง Stack เป็น แบบนี้ มันจะอยู่ในแนวนอนอ หรือแนวตั้งก็ได้ตอนนี้ครูให้มองเป็นภาพในแนวตั้ง เราใส่ข้อมูลลงไป เราดึงข้อมูลออกมาคราวนี้ Stack ถ้ามันไม่ นะคะ อันนั้นจะเรียกว่า คือ ถ้าเราจะใส่ข้อ นะคะคำสั่ง Push ก็คือใส่ข้อมูลลงมีอยู่ 2 ตัวที่ทุกคนต้องรูPush กับ Pop Push คือใส่ คราวนี้มาดูตัวอย่างนะคะ มีแค่ Push กับ Pop เห็นไหมคะ คำสั่ง Push pushค่าอะไร Push ค่า A เมื่อไหร่ก็ตาม เรา Push ค่า A ลงไป เห็นไหม มันก็อย๋นะคะ ถัดมาถ้าครู Push C C ก็อยู่ถัดขึ้นไป และ Push</w:t>
      </w:r>
    </w:p>
    <w:p>
      <w:pPr>
        <w:numPr>
          <w:ilvl w:val="0"/>
          <w:numId w:val="1001"/>
        </w:numPr>
      </w:pPr>
      <w:r>
        <w:t xml:space="preserve">D จะอยู่บนสุด เอาออกบ้าง เอาข้อมูลออกจาก stack จะใช้คำสั่ง Pop Pop นะ ค่าที่อยู่ใน stack ออกมาเราสั่งคำสั่ง ดึงออกมา เพราะฉะนั้น เดิมเป็นแบบนี้ถูกไหม ครูใช้คำสั่ง Pop นะคะ ถัดมาครู Push เราใส่ค่าอะไร วงเล็บเปิดแล้วใส่ค่าตัว E วงเล๋ครู Push ค่า E ลงไป ถัดมา ครู Pop ครูเอาออก ก็บนสุดถูกไหมคะ ก็คือเอา F ออก โอเคถัดมา นะคะ การจัดเก็บข้อมูลใน stack เราพูดถึง Stack มันเก็บข้อมูลแบบไหน นะ สามารถวาดเป็นแนวตั้งหรือแนวนอนก็ได้นะ ข้อมูลที่ใส่เข้ามาตัวแรกจะอยู่ ที่ 0 Stack ที่ครูให้มานี่ที่เก็บอยู่ในรูปแบบที่เป็น List 4 ช่องด้วยกัน ทุกช่องมีค่าไหมคะ ทุกช่อค่านะ มันเต็มหรือยังคะ ล้ว แบบนี้เรียกว่า Stack เต็มแล้ว ให้เราใส่ข้อมูลตัวใหม่ได้แล้ว คราวนี้เรามี 2 คำสั่งที่พูดถึง เช่น ครูมี stack แบบนี้นะคะ มข้อมูลได้ไหมคะ มี มันมี stack มันจะมาใส่ช่องนี้ช่องที่1 หรือช่องที่ ที่ 2 คะ ช่องที่ 1 ถูกไหม จนถึงตัวสุดท้ายที่มันสามารถจะใส่ได้ช่องตรงนี้ก็จะเอา 3 มาใส่ ลิสต์นะคะ ในการจัดเก็บข้อมูล เราใช้ List ในการจัดเก็บข้อมูเพราะ append</w:t>
      </w:r>
    </w:p>
    <w:p>
      <w:pPr>
        <w:numPr>
          <w:ilvl w:val="0"/>
          <w:numId w:val="1002"/>
        </w:numPr>
      </w:pPr>
      <w:r>
        <w:t xml:space="preserve">เป็นการสั่งการเพิ่มข้อมูลลงไปใน List ข้อมูลตัวใหม่ แล้วก็วงเล็บปิดถัดมา ก่อนที่เราจะเอาข้อมูลออกนี่ เราต้องเช็กก่อนก่อนว่า Stack เรานี่มาข้อมูลอยู่ไหม ให้เราดึงออกมา เพราะฉะนั้น อันดับแรกนี่เราต้อง เช็กก่อน เราจะไม่สามารถทำคำสั่ง pop ได้นะคะแต่ถ้า Stack ไม่ว่าง คำสั่ง Popเข้ามูลอะไรจะถูกดึงออกมามีอยุ่ 3 ค่านี้ อะไรคะ 1 หรือ 2 หรือ 3 3 ใช่ไหมเอาตัวที่อยู่บน ถ้าเป็นแนวตั้ง ตัวล่าสุดจะข้างบนใช่ไหมคะ ก็คือ เลข 3 โอเคถัดมา stack นั้นเป็น stack ว่างหรือเปล่า เราก็ดูขนาดของ Stack ถูกไหมคะ คือไม่มีข้อมูลอยู่เลย ก็ไม่ต้องทำอะไรแต่ถ้ามันเป็น คราวนี้ อันนี้จะเป็นCode เป็นโปรแกรมที่เราจะเขียนทั้งหมด ในแนวตั้ง ถูกไหม เป็น stack .oco;9yh’นะคะ ตัวแรก แล้วค่อยขยับขึ้นไปช่ิงถัดไป ถัดไป จะซ้อนขึ้นไปข้างบนถ้าเป็น Stack ใน push ใส่ขึ้นมูลคราวนี้ดู Push 5 เห็นไหมคะครูใส่หมายเลขช่องก่อรชหมายเลขช่องแล้วนะ เริ่มที่ 0, 1, 2, 3ครูสั่ง Push 5 5 จะไปอยู้ลงมา มันอยู่ที่ช่องไหนคะ ช่อง 0เห็นไหม พอครูหย่อน 5 ลงมา เดิมมันมี 5 อยู่แล้วนะ แล้วครุสั่ง Push1010 เพราะฉะนั้น 10 จะมาอยู่ที่ไหนคะ ถัดมา เดิมมี 5 กับ 10 แล้วครูเขียนเรียบร้อยก่อนใส่ที่ช่อง push ข้อมุลลงไปนะคะ ทีนี้จากรูปนี้ครูสั่ง Pop เอา เอ่ย 15 ใช่ไหม เอาตัวบนสุดเลือก ใช่ไหมคะ เพราะฉะนั้น 15 จะถูกดึงออกมาข้างนอก ครูสั่ง Pop อีกทีนึง เอาอะไรออกมา่คะเดิมมี 5 กับ 10 เห็นไหม 10 ไม่เหลือแล้ว เพราะฉะนั้นใน Stack เราเหลือกี่ค่าคะ ค่าเดียวเดี๋ยวครูจะให้ทำแบบฝึกหัดนะคะ มีกระดาษไหมคะ มีใคร มันจะมีเส้นคราวนี้นะคะครูมีโจทย์มาให้ ครูมีให้อยู่แล้ว อยู่ใน stack 8nอันแรกเราหย่อนเลข 2 ลงไป 1 pop คือเอาออก เอาออกแล้วบอกครูด้วยว่าข้อมูล เสร็จแล้วกก็มีคำสั่งตัวสุดท้ายคือ Push เลข 7 ลงไป เพราะฉะนั้น แต่ละข้อ แล้วเราค่อย push เลข 7 ลงไปเดี๋ยวเราทำด้วยกัน 1 ข้อนะ ข้อที่ 2 ครูจะใส่เลข 7 เพราะฉะนั้นครูต้องใส่ คราวนี้เดี๋ยวเรามาดู ข้อ 3 นะคะ ครุสั่งให้ Push 1 ก็คือใส่เลข 1 ลงไปใน Stack เขียนก่อนนะคะ เขียนค่าเดิมก่อนใส่ค่าเดิมมาก่อนเสร็จแล้ว จากนั้น ครูสั่ง Pop Pop คือเอาออก บนสุดคืออะไร 7 ถุกไหมคะ 1 จะถูกเอาออกมาใช่ไหมเพราะฉะนั้น ทำอย่างไร ก็เอาของเดิมที่อยู่ใน เขียนก่อน เพราะฉะนั้น ใส่ตัวเลขที่ครูสั่งลงไปก็คือ 7 7 ก็จะอยู่ด้านบ5 คำสั่งโอเค ครูเปลี่ยนจสกแนวตั้งเป๋นอจวถ้าครูลองเปลี่ยน Stack เป็นแนว นะคะและครูมีตัวเลขที่อยู่ตัวที่ 2 แล้วครูใช้คำสั่ง push 55 ข้อที่ 2 ครู Push 6ครุสั่ง push แสดงว่าครลงไปใน Stack คือเลข 5 ครูเอาเลข 5 ครูใช้คำสั่ง Push ครูใช้คำสั่งPush ทำอย่างไรเอาของเดิมยกมาก่อนย จากนั้น เรา Push ค่าใหม่ใส่ค่าใหม่ลงไป แล้ว ครูใช้คำสั่ง Pop ก็คือเอาตัวล่าสุดก็คือตัวที่อยู่ด้าน เอาเลข 6 ออกมา แล้วเราก็ยกตัวที่เหลือ ลงมาใส่ ครบแล้วหรือคราวนี้นะคะ เราใช้ ข้อมูลไหน เข้าก่อน จะถูกเอาออกทีหลังแล้วเราใช้ ทุกคนบวก ลบ คูณ หาร สมกากทางคณอได้ Stack จะถูกเอามา บวกลบเลขนะคะ ทีนี้ก่อนที่จะไปดูรูปแบบของการ เราใช้ stack เพื่อเป็นนิพจนของสัมการ จะอยู่ระหว่างตัวเลขอันนี้ก็คือ iนิพจน์ ตัวที่ 2 ก็คือ และตัวสุดท้ายคือ postfix เครื่องหมายจะไปอยู่ด้านหลังของ ดูนะคะ ในการคำนวณทางคณิตศาสตร์นะเวลาเราเจอ แบบนี้ 5 + 2 x 2 มันมีตัวเลขมากกว่า 2 ตัวนะคะ ความสำคัญของเครือ่งหมาย เจอวงเล็บก่อนทำ เครื่องหมายวงเล็บก่อน จากนั้นลำดับความสำหรับตัวที่ 2 แบบนี้เป็นต้น เจอเลขยกกำลังเสร็จแล้ว นะคะ มีลำดับความสำคัญเท่ากันตามด้วย บวก กับ ลบ บวกกับลบ กับหารนะคะ คราวนี้มาดู ตัวแรกครูมีวงเล็บเปิดกับวงเล็บปิดโจทย์ ตัวที่ 2 ครูไม่ได้ใส่วงเล็บ ถ้าเจอวงเล็บ วงเล็บเปิด วงเล็บปิดทำ เป็น 7 7 แล้วคูณด้วย2 เท่ากับ เท่าไหร่ ตัวเลขเท่ากับ 14 ตัวเลขนะคะ เท่ากับ14 แล้วมาดู เราทำตรงไหนก่อน ย้อนกลับมาดูข้างบนระหว่างบวกกับคูณอะไรสำคัญมากกว่ากันใช่คูณ จากข้อมูลข้างบนเห็นไหมคะ ตอนนี้เบอร์ 3 ความสำคัญรองความสำคัญน้อยสุดเลย คูณใช่ไหมคะ อันนี้คือมากสุด2 x 2 เป็น 4 4 บวกกับ 5 เป็นเท่าไหร่คะ โอเคถ้าครูเขียนใหม่ เลข 2 นะ เดี๋ยวนะโจทย์ข้อนี้ เห็นไหม ตัวเลขตัวเดียวกันเลย สลับแล้วก้เครื่องหมายมีเหมือนกันเลย 5 x 2เป็น 10 10 + 2เป็น 12 กันก่อน คูณกันก่อนนะคะ 5 x 2 gxHo 10แล้ว 10 ค่อยมาบวกกับ 2 คิดใช่ไหม อันนี้คือเราคิด แล้วเราจะสั่งให้คอมพิวเตอร์นี่เข้าใจ ต้องทำวงเล็บเปิด วงเล็บปิดกอน ตอนนี้เราจะสั่งให้คอมพิวเตอร์คำนวณ คำนวณนะคะ เราใช้ stack เข้ามาช่วยในการคำนวณ ค่าออกมา เช่น ครูมีัวเลขชุดนี้ล่ะนี่ครูสั่งให้คอมพิวเตอร์คำนวณ เราต้องสร้างตารางแบบรชนี้ก่อน มี 3 ช่องช่องแรกครูใส่ In put ก็คือข้อมูลนำ2 ช่วงด้วยกัน ช่องที่ 1 ต้องแปรงนิพจน์ให้เป็นแบบ Postfixนะคะแล้วค่อยคำนวณออกมาเป็นตัวเลขผลลเรามี 3 ช่องนะ นะคะ ถัดมาขั้นตอนวิธีการแปรง สไลด์นะคะ ครุ print ออกมาให้เรามีอยุ่ทั้งหมด 7 ขั้นตอน 2 นาทีอ่าน 7 ขั้นตอนนี้ ในกระดาษของตัวเองสิคะ ให้อ่านในกระดาษ มาดูพร้อมกัน เรามีทั้งหมด 7 ขั้นตอนนะคะ เดี๋ยวเราจะลองฝึกนะคะ ให้สแต็กว่าง ก็คือวาดตาราง 3 ช่องนี้ อันดับแรกวาด นะคะ 3 ช่อง อันนี้คือ stack ว่าง อันดับแรก ใช่ไหมคะ อ่านเลข 5 เครื่องหมายบวกเครื่องหมาย คูณ ครุใช้ตัวเลขนะคะเช่น… จากซ้ายก็คือตัวเลข ก็คือเลข 5 ถัดมาถัดมาขั้นถัดมาเป็น ตัวเลข เช่นเลข 5 ใช่ไหมคะข้อมูลที่เราอ่านเข้ามาเป็น ก็คือช่องนี้ใช่ไหมคะ ช่อง Out puถัดมา เครื่องหมายทางคณิตศาสตร์อะไรสักอย่างหนึ่งเช่น เครื่องหมายบวก ให้เราเช็กก่อนว่า แล้วใน stack มันมัชีค่าอยู่หรือเปล่า Stack ก็คือช่องนี้ช่องที่ 2 ใน stack แต่ถ้าใน Stack มันมีข้อมูลอยู่แล้ว นี่ มันมีค่ามากกว่า หรือน้อยกว่าตัวที่อยู่ใน Stack ตัวที่เราอ่านนี่มีค่ามากกว่า ก็หย่อนลงมาใน Stack ได้เลย ให้เอาเครื่องหมายใน Stack โอเคถ้าเราอ่านจนครบ ก็คือ pop มันออกมานะคะ เป็นผลลัพธ์มาดูตัวอย่างนะ โจทย์ที่ครูให้ ทุกคนดู อันดับแรกครูต้องทำอะไร ครูต้องวาดตาราง อันดับแรกวาดตาราง ตัวเลขกับเครื่องหมาย มาใส่ทีละบรรทัดถ้าบรรทัดที่ 1 แล้วก็จะวาดตารางเรียบร้อยแล้วนะคะ จำนวณแถวขึ้นอยู้ ให้เลย เรากำหนด Stack ว่างแล้วทีละตัวจากซ้ายไปขวา ตัวแรกคืออะไรคะ 5 ที่เราอ่านจากซ้ายไปขวา ตัวแรกเป็นตัวเลขใช่ไหมคะ ถ้าเป็นตัวเลข ให้เอาไปไว้ที่ไหน เอาไปไว้ที่ผลลัพธ์ ถัดมาเจอเครื่องหมายบวกนะคะ เจอเครื่องหมายบวก ใส่ได้เลย ใส่เครือ่งหมายบวกลงมาได้เลยถ้ามันเป็น Stack ว่างตัวบนเป็ฯ ยก 5 ลงมาเหมือนเดิมนะดู ๆ พร้อมครูก่อนเดี๋ยวครู ถัดมา เลข 2 ใช่ไหมคะ เลข 2 มันเป็นอะไรมันเป็นตัวเลข ในขั้นตอนนะ เอา 2 มาไว้ที่ Output แต่ต้องเขียนหลัง ถัดมายกเครื่องหมาย + ลงมาด้วยนะ เข้าเพิ่ม ถัดมาเป็นเครื่องหมายคูณ บวกอยู่แล้ว ตัวที่เราอ่านเข้ามา คือคูณ เราจะ กับตัวเดิมที่อยู่ใน stack คือบวกเราเปรียบเทียบกับตัวบนสุดคือเครื่องหมาย + บวก ให้ทำอย่างไร ก็เอาคูณหย่อนลงมาได้เลย ตัวถัดมาคือเลข 2 เลข 2 มันเป็นตัวเลขฃใช่ไหมเอามาไว้ที่ผลลัพธ์ ข้อมูลมันหมดแล้วน่ะ ข้อมูลมันหมดแล้วแต่สื่งที่เราเจอคืออะไร ใน เราเอาอะไรออกมาก่อนคะ ตัวแรกสุด ตัวล่าสคือ คูณ เอา คูณมา เอาบวกออกมา อันนี้คือผลลัพธ์ล่า ผลลัพธ์สุดท้าย ได้ไหมคะ เดี๋ยวเรามาทำพร้อมกัน 3 + 5 x 1ใช่ไหมคะ 3 + 5 x 1 ผลลัพธ์ตอบเท่ากับ 8 ข้างหลังตอบอะไรได้เท่ากับอะไร 1 ก่อนได้เท่าไหร่ค่อยบวกกับ 3 5 1 เป็น 5 ทำ มาแปลงนิพจน์กัน แล้สเราจค่าว่ามันได้ 8 ได้อย่างไร อันดับแรก วาดstack ว่าง ครูบอกว่าต3 คอลัมน์ ครูมี 3 คอลัมน์ ครูวาดตารางเลย โดยเอาข้อมูลมาใส่ในแต่ละแถวเลยครูอ่าน บวก เลข 5 นะคะ เครื่องหมายคูณ เครื่องหมาย x แล้วก็เลข 1 แบบนี้ก่อนนะคะ คอลัมป์แรก หรือช่องแรกเอาตัวเลข เริ่มต้นตัวแรกใช่ไหมคะ ทุกคนเริ่มต้นตัวแรกมันเป็นตัวเลข ถูกต้องถัดมาเป็นเครื่องหมาย + ใส่นี้ได้เลยไหม ได้ ถ้าเเครื่องหมายเอาลงที่ Stack3 ยกลงมาเหมือนเดิมนะคะ ตรง Outputยก 3 ลงมาเหมือนเดิม เลข 5 เป็นตัวเลขเอาไว้ที่ไหนเอาไว้ Output นะคะ อันนี้ยกลงมาไหม เครื่องหมาย + ยกลงมาด้วยนะ เสร็จแล้วถัดมาเครื่องหมาย ใช่ไหม คูณกับบวกอะไรมากกว่ากันคูณ เพราะฉะนั้น คูณ อันนี้ยกลงมาเหมือนเดิมไหม ยกลงมาเหมือนเดิม Output แต่มีของเดิมอยู่แล่วใช่ไหมใส่เลข 1 ออกมา เครื่องหมายนะคะ บวกกับคูณตอนนี้ข้อมูลหมดแล้วใช่ไหม ใน Stack ยังมีอยู่ เอาอะไรออกมาก่อน คูณ แล้วตามด้วยบวก เอาตัวแรกออกมาก่อร ถัดมาเสร็จหรือยังคะ โอเค Stack พอได้ค่าผลลัพธ์แแล้วนี่คือตัวนี้ 3 5 1 ออกมา+ถ้าเป็นตัวเลขจะ Push ลง Stackอันนี้อีกอันหนึ่งนะอีกขั้นตอนหนึ่ง เลข 3 เราเอาใส่ในStack ดูพร้อมกันนะ เลข 5 ก็เอาเลข 5 Push ลง Stack เหมือนกัน ก็เอาเลข 1 Push ลง stackเหมือนกัน ถัดมา เราเจอเครื่องหมายคูณให้ Pop ค่าบนสุดออกมา จากนั้นใส่เครื่องหมาย ถ้ามันเป็นเครื่องหมายนะตัวที่เราอ่านออกมา นะคะ เอาตัวบนสุดออกมา แล้วใส่เครื่องหมายออกมาที่เราอ่าน แล้วเอาตัว 5 คูร 1 เป็น 5 ตอนนี้ใน Stack ก้ push ลงใน stack เดิมมี 3 ดูนะคะ ถัดมาอ่านเครื่องหมาย + เอา 5 ออกมาไว้ทางขวามือแล้วก็ใสเครื่องหมาย + 8 ใส่ลงไปใน stackจะเหลือเอาค่าสุดท้ายนี่คือคำตอบ 8 จะเห็นว่านี่คือกระบวนการที่คอมพิวเตอร์คิด ใครเสร็จแล้ว ครูให้เบรก 5นาทีจดตัวนี้ใส่เสร็จนะคะ ครูให้เบรค 5 นเดี๋ยวมาต่ออีกนิดหนึ่ง ครูมีโจทย์ให้ + 2ตอนนี้เราทำจาก Postfix อันดับแรกต้องวาดตารางก่อน ก้เอาขู้อมูลแต่ละตัวมาใส่ในแต่ละบรรทัดเราเริ่มต้นเลยที่ Output นะคะ ถ้าเป็นตัวเลข ต้องเอาไปไว้ใน Stack ตอนนี้เป็น Stack ว่างเราก็เลย เหมือนเดิมโอเค เลข 2 2 มันเป็นตัวเลข ต้องเอาไปไว้ที่ Out put เหมือนเดิมถึงตรงนี้นะคะ ถัดมาข้อมูลท่เราอ่านมาคืออะไร เครื่องหมายบวก พอเราเจอเครื่องหมายบวก เดิมเรามี ข้อมูลใน stack หรือเปลามีใช่ไหม มีเครื่องหมายคูณ หรือมากกว่าคูณ น้อยกว่าบวก มีค่าน้อยกว่าคูณ บวกมีค่าน้อยกว่าคูณเพราะฉะนั้น นะคะ เอามาไว้ที่ Output เสร็จแล้วเราถึงเพราะว่า stack มันว่างเพราะฉะนั้น ตรง Output จะเป็น 5 เพราะบวกมันน้อยกว่าคูณ เห็นไหมคะ เพราะบวกมันน้อยกว่าคูณ ได้เลย ก็เอามันมาต่อท้ายคูณใช่ไหม เพราะมันตัวสุดท้ายมันคุณเอา 2 มาต่อท้าย ตอนนี้เราอ่านข้อมูลครบหมดอล้ว แต่ใน sมันยังมี Stack ค้างอยู่เพราะฉะนั้น ต้อง โอเคนะ นะคะ 3 หาร 1 ลบ 2 แล้วครูก็บอกว่า หารนี่มันมีค่ามากกว่า - ยะผลลัพธ์สุดท้ายตัวนี้จะได้อะไร เริ่มต้นทุกคนตีตารางก่อน ลองทำดูสิคะ มีกระดาษไหมไม่มีมาเอาข้างหน้า คล้าย ๆ กับโจทย์ที่เราให้ไป แล้วเร่ก็ลบมันน้อยกว่าหาร ใช่ไหมคะ เราเปรียบเทียบกัน ออกมาคราวนี้นะคะดูด้วยกันไปไว้ที่ Output เครื่องหมายหารเอาเครื่องหมายหารไปไว้ที่ไหน ถัดไปเราอ่านเจอเลข 1 ใช่ไหมเลข 1 ต้องไปไว้ ยังเหมือนเดิมนะ เรายังมีเครื่องหมายหารอยู่ เราก็ยกลงมาได้เลย ใช่ไหม ครุเขียนให้ดูก่อน เรามีหารอย฿าแล้วนี่เราเอาลบนี่มาเทียบกับหาร ให้ทำอย่างไร ให้เอาหารนี่เอาออกมาไว้ที่ Output เสร็จแล้วก็ใส่ค่าลบลงมาให้ stackถัดมาเรา ใน stack หรืออะไรคะ เครื่องหมายลบใช่ไหม อ่านครบหมดแล้วนะ แต่ใน Stack หาร 2 แล้วอะไรคะ ลบเห็นไหมเราเอาค่าที่อยู่ใน Stack โอเคอีกข้อหนึ่งแล้วจะให้เลิก ตีตารางค่ะมันมีค่ามากกว่าลบ เพราะฉะนั้น ทำอะไร ก็ คูณนี่ลง Stack ได้เลย โอเค มาดูนะคะ ลบเอาไว้ที่ stack 6 ก็ใส่มาเหมือนเดิม 5 เอา ถัดมาคูณ เจอคูณใช่ไหมคะ Push คูณลง stack ได้เลยเพราะฉะนั้น กว่านะ มันมากกว่านะคะ ข้างหลังคือ 6 กับ 5 ยกลงมา โอเคเสร็จแล้วหมดแล้วนะ ผลลัพธ์ที่ได้ โอเคทำไมตัวนี้ เอาหารออกมา ตัวนี้ไม่ได้เอาอะไรออกมา วิธีการสังเกต น้อยกว่าหาร เห็นไหมคะ ลบมีค่าน้อยกว่าหาร เลย ถ้า Input ที่ใส่เข้าไปนี่ มีค่ามากกว่าเราก็ใส่ลงใน Stack stack ได้เลยนะคะเดี๋ยวครูจะทวนให้อีกรอบหนึ่งครุจะอัปที่ Classroom ให้ เดี่ให้แล้วก็ Up ที่ Classrooเดี๋ยวครูเช็กชื่อ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34">
    <w:nsid w:val="ea454b4c"/>
    <w:multiLevelType w:val="multilevel"/>
    <w:lvl w:ilvl="0">
      <w:start w:val="4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71315dca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ฝึกพิมพ์ 4995 โครงสร้างข้อมูลอัลกอริทึม ปลา ภูมิ</dc:title>
  <dc:creator/>
  <cp:keywords/>
  <dcterms:created xsi:type="dcterms:W3CDTF">2022-08-25T05:33:39Z</dcterms:created>
  <dcterms:modified xsi:type="dcterms:W3CDTF">2022-08-25T0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สิงหาคม 2565 เวลา 09.36 น.</vt:lpwstr>
  </property>
  <property fmtid="{D5CDD505-2E9C-101B-9397-08002B2CF9AE}" pid="3" name="subtitle">
    <vt:lpwstr/>
  </property>
</Properties>
</file>